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AB03D" w14:textId="50DBA30C" w:rsidR="00426411" w:rsidRPr="005D7912" w:rsidRDefault="00426411">
      <w:p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Short item test – LC 6,7,8</w:t>
      </w:r>
    </w:p>
    <w:p w14:paraId="150AE9CA" w14:textId="290189AE" w:rsidR="00426411" w:rsidRPr="005D7912" w:rsidRDefault="00426411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 property of addition and multiplication states that the order of terms doesn’t matter, the result will be the same.</w:t>
      </w:r>
    </w:p>
    <w:p w14:paraId="5245BC73" w14:textId="3B0BA217" w:rsidR="00426411" w:rsidRPr="005D7912" w:rsidRDefault="00426411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 associative property of addition and multiplication states that the way of grouping of number doesn’t matter, the result will be the same.</w:t>
      </w:r>
    </w:p>
    <w:p w14:paraId="7F50AAE3" w14:textId="485629F1" w:rsidR="00426411" w:rsidRPr="005D7912" w:rsidRDefault="00426411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 property explains the distributing ability of operation over another mathematical operation within a bracket.</w:t>
      </w:r>
    </w:p>
    <w:p w14:paraId="0DDEC943" w14:textId="3EBA22AA" w:rsidR="00426411" w:rsidRPr="005D7912" w:rsidRDefault="00426411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 property under addition and subtraction states the sum or difference of any two integers will always be an integer.</w:t>
      </w:r>
    </w:p>
    <w:p w14:paraId="5A7AC0D2" w14:textId="2C93D75F" w:rsidR="00426411" w:rsidRPr="005D7912" w:rsidRDefault="0014627B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can be defined as number whose whole number part and the fractional part is separated by a decimal point.</w:t>
      </w:r>
    </w:p>
    <w:p w14:paraId="285CA0D8" w14:textId="05D0B4B8" w:rsidR="0014627B" w:rsidRPr="005D7912" w:rsidRDefault="0014627B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 xml:space="preserve"> Is a number expressed as a quotient, in which a numerator is divided by a denominator.</w:t>
      </w:r>
    </w:p>
    <w:p w14:paraId="627A4B39" w14:textId="3CB4ADF6" w:rsidR="0014627B" w:rsidRPr="005D7912" w:rsidRDefault="0014627B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 xml:space="preserve">Number that can be expressed as an integral or the quotient of an integer provided by a </w:t>
      </w:r>
      <w:r w:rsidR="009A3A33" w:rsidRPr="005D7912">
        <w:rPr>
          <w:rFonts w:ascii="Times New Roman" w:hAnsi="Times New Roman" w:cs="Times New Roman"/>
          <w:sz w:val="24"/>
          <w:szCs w:val="24"/>
        </w:rPr>
        <w:t>non-zero</w:t>
      </w:r>
      <w:r w:rsidRPr="005D7912">
        <w:rPr>
          <w:rFonts w:ascii="Times New Roman" w:hAnsi="Times New Roman" w:cs="Times New Roman"/>
          <w:sz w:val="24"/>
          <w:szCs w:val="24"/>
        </w:rPr>
        <w:t xml:space="preserve"> integer.</w:t>
      </w:r>
    </w:p>
    <w:p w14:paraId="18F6A567" w14:textId="7C8182D4" w:rsidR="0014627B" w:rsidRPr="005D7912" w:rsidRDefault="0014627B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 xml:space="preserve">Its an operation rational numbers, where the denominators is the </w:t>
      </w:r>
      <w:r w:rsidR="009A3A33" w:rsidRPr="005D7912">
        <w:rPr>
          <w:rFonts w:ascii="Times New Roman" w:hAnsi="Times New Roman" w:cs="Times New Roman"/>
          <w:sz w:val="24"/>
          <w:szCs w:val="24"/>
        </w:rPr>
        <w:t>same,</w:t>
      </w:r>
      <w:r w:rsidRPr="005D7912">
        <w:rPr>
          <w:rFonts w:ascii="Times New Roman" w:hAnsi="Times New Roman" w:cs="Times New Roman"/>
          <w:sz w:val="24"/>
          <w:szCs w:val="24"/>
        </w:rPr>
        <w:t xml:space="preserve"> so keep the denominators , and add the numerators</w:t>
      </w:r>
    </w:p>
    <w:p w14:paraId="0B3D6B7F" w14:textId="2C18145B" w:rsidR="0014627B" w:rsidRPr="005D7912" w:rsidRDefault="009A3A33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n operation of a rational numbers, where the same denominators, we simply subtract the numerators, then the denominator remain.</w:t>
      </w:r>
    </w:p>
    <w:p w14:paraId="32D1AA92" w14:textId="13951487" w:rsidR="009A3A33" w:rsidRDefault="009A3A33" w:rsidP="004264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D7912">
        <w:rPr>
          <w:rFonts w:ascii="Times New Roman" w:hAnsi="Times New Roman" w:cs="Times New Roman"/>
          <w:sz w:val="24"/>
          <w:szCs w:val="24"/>
        </w:rPr>
        <w:t>Is an operation of rational numbers where, the product of any two rational number is equal to the product of the numerator</w:t>
      </w:r>
    </w:p>
    <w:p w14:paraId="5941293A" w14:textId="7948F414" w:rsidR="002F700E" w:rsidRDefault="002F700E" w:rsidP="002F700E">
      <w:pPr>
        <w:rPr>
          <w:rFonts w:ascii="Times New Roman" w:hAnsi="Times New Roman" w:cs="Times New Roman"/>
          <w:sz w:val="24"/>
          <w:szCs w:val="24"/>
        </w:rPr>
      </w:pPr>
    </w:p>
    <w:p w14:paraId="17FA0862" w14:textId="66F01B51" w:rsidR="002F700E" w:rsidRDefault="002F700E" w:rsidP="002F70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ion Test</w:t>
      </w:r>
    </w:p>
    <w:p w14:paraId="2454DD5A" w14:textId="46194518" w:rsidR="002F700E" w:rsidRDefault="002F700E" w:rsidP="002F70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,10,11</w:t>
      </w:r>
    </w:p>
    <w:p w14:paraId="527C8E46" w14:textId="218821D0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√81 is a ___________</w:t>
      </w:r>
    </w:p>
    <w:p w14:paraId="7E85FCB4" w14:textId="2A93D1E3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_________ number square roots is the principal square root.</w:t>
      </w:r>
    </w:p>
    <w:p w14:paraId="4A942B31" w14:textId="084850A3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 number is a real number that cannot be expressed as the quotient of two integers.</w:t>
      </w:r>
    </w:p>
    <w:p w14:paraId="594A2A78" w14:textId="356474EC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√9 is _________.</w:t>
      </w:r>
    </w:p>
    <w:p w14:paraId="7B464B26" w14:textId="69E65A99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√49 is ________.</w:t>
      </w:r>
    </w:p>
    <w:p w14:paraId="68AE9F44" w14:textId="256799B7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√36 is ________.</w:t>
      </w:r>
    </w:p>
    <w:p w14:paraId="1280CAD7" w14:textId="10FD9554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√</w:t>
      </w:r>
      <w:r>
        <w:rPr>
          <w:rFonts w:ascii="Times New Roman" w:hAnsi="Times New Roman" w:cs="Times New Roman"/>
          <w:sz w:val="24"/>
          <w:szCs w:val="24"/>
        </w:rPr>
        <w:t>625 is _______.</w:t>
      </w:r>
    </w:p>
    <w:p w14:paraId="6B567E19" w14:textId="399F1E68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quare root to the nearest hundredth of </w:t>
      </w:r>
      <w:r>
        <w:rPr>
          <w:rFonts w:ascii="Times New Roman" w:hAnsi="Times New Roman" w:cs="Times New Roman"/>
          <w:sz w:val="24"/>
          <w:szCs w:val="24"/>
        </w:rPr>
        <w:t>√</w:t>
      </w:r>
      <w:r>
        <w:rPr>
          <w:rFonts w:ascii="Times New Roman" w:hAnsi="Times New Roman" w:cs="Times New Roman"/>
          <w:sz w:val="24"/>
          <w:szCs w:val="24"/>
        </w:rPr>
        <w:t>19 is ______.</w:t>
      </w:r>
    </w:p>
    <w:p w14:paraId="285E5852" w14:textId="2223F15C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quare root to the nearest hundredth of </w:t>
      </w:r>
      <w:r>
        <w:rPr>
          <w:rFonts w:ascii="Times New Roman" w:hAnsi="Times New Roman" w:cs="Times New Roman"/>
          <w:sz w:val="24"/>
          <w:szCs w:val="24"/>
        </w:rPr>
        <w:t>√</w:t>
      </w:r>
      <w:r>
        <w:rPr>
          <w:rFonts w:ascii="Times New Roman" w:hAnsi="Times New Roman" w:cs="Times New Roman"/>
          <w:sz w:val="24"/>
          <w:szCs w:val="24"/>
        </w:rPr>
        <w:t>80 is ______.</w:t>
      </w:r>
    </w:p>
    <w:p w14:paraId="57EF2518" w14:textId="74A105CC" w:rsidR="002F700E" w:rsidRDefault="002F700E" w:rsidP="002F700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quare root to the nearest hundredth of </w:t>
      </w:r>
      <w:r>
        <w:rPr>
          <w:rFonts w:ascii="Times New Roman" w:hAnsi="Times New Roman" w:cs="Times New Roman"/>
          <w:sz w:val="24"/>
          <w:szCs w:val="24"/>
        </w:rPr>
        <w:t>√</w:t>
      </w:r>
      <w:r>
        <w:rPr>
          <w:rFonts w:ascii="Times New Roman" w:hAnsi="Times New Roman" w:cs="Times New Roman"/>
          <w:sz w:val="24"/>
          <w:szCs w:val="24"/>
        </w:rPr>
        <w:t>102 is ______.</w:t>
      </w:r>
    </w:p>
    <w:p w14:paraId="606866E8" w14:textId="09D94F25" w:rsidR="00221AAF" w:rsidRDefault="00221AAF" w:rsidP="00221AAF">
      <w:pPr>
        <w:rPr>
          <w:rFonts w:ascii="Times New Roman" w:hAnsi="Times New Roman" w:cs="Times New Roman"/>
          <w:sz w:val="24"/>
          <w:szCs w:val="24"/>
        </w:rPr>
      </w:pPr>
    </w:p>
    <w:p w14:paraId="70BDE986" w14:textId="34AC74C5" w:rsidR="00221AAF" w:rsidRDefault="00350417" w:rsidP="00221A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blem Solving</w:t>
      </w:r>
    </w:p>
    <w:p w14:paraId="5708698E" w14:textId="7D600A24" w:rsidR="00350417" w:rsidRDefault="00350417" w:rsidP="00221A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rections. Solve the </w:t>
      </w:r>
      <w:r w:rsidR="00D02F51">
        <w:rPr>
          <w:rFonts w:ascii="Times New Roman" w:hAnsi="Times New Roman" w:cs="Times New Roman"/>
          <w:sz w:val="24"/>
          <w:szCs w:val="24"/>
        </w:rPr>
        <w:t>following question</w:t>
      </w:r>
      <w:r>
        <w:rPr>
          <w:rFonts w:ascii="Times New Roman" w:hAnsi="Times New Roman" w:cs="Times New Roman"/>
          <w:sz w:val="24"/>
          <w:szCs w:val="24"/>
        </w:rPr>
        <w:t>. Provide a solution to each question.</w:t>
      </w:r>
    </w:p>
    <w:p w14:paraId="7A09E432" w14:textId="4E4FAA59" w:rsidR="00350417" w:rsidRDefault="00350417" w:rsidP="003504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risten baked 32 cookies, She gave some cookies to Tina and Maria, Kristen then had </w:t>
      </w:r>
      <w:r w:rsidR="00082365">
        <w:rPr>
          <w:rFonts w:ascii="Times New Roman" w:hAnsi="Times New Roman" w:cs="Times New Roman"/>
          <w:sz w:val="24"/>
          <w:szCs w:val="24"/>
        </w:rPr>
        <w:t>1/2</w:t>
      </w:r>
      <w:r>
        <w:rPr>
          <w:rFonts w:ascii="Times New Roman" w:hAnsi="Times New Roman" w:cs="Times New Roman"/>
          <w:sz w:val="24"/>
          <w:szCs w:val="24"/>
        </w:rPr>
        <w:t xml:space="preserve">  of her cookies left. On </w:t>
      </w:r>
      <w:r w:rsidR="00D02F51">
        <w:rPr>
          <w:rFonts w:ascii="Times New Roman" w:hAnsi="Times New Roman" w:cs="Times New Roman"/>
          <w:sz w:val="24"/>
          <w:szCs w:val="24"/>
        </w:rPr>
        <w:t>average,</w:t>
      </w:r>
      <w:r>
        <w:rPr>
          <w:rFonts w:ascii="Times New Roman" w:hAnsi="Times New Roman" w:cs="Times New Roman"/>
          <w:sz w:val="24"/>
          <w:szCs w:val="24"/>
        </w:rPr>
        <w:t xml:space="preserve"> how many cookies did each Tina and Maria receive?</w:t>
      </w:r>
    </w:p>
    <w:p w14:paraId="2C94D7E5" w14:textId="652B36F8" w:rsidR="00350417" w:rsidRDefault="00350417" w:rsidP="003504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E8AC93" w14:textId="0A314D23" w:rsidR="00350417" w:rsidRDefault="00350417" w:rsidP="003504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68E101" w14:textId="66D2EF20" w:rsidR="00350417" w:rsidRPr="00082365" w:rsidRDefault="00350417" w:rsidP="003504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lio bought a pizza for his family. Julio ate </w:t>
      </w:r>
      <m:oMath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of </w:t>
      </w:r>
      <w:r w:rsidR="00082365">
        <w:rPr>
          <w:rFonts w:ascii="Times New Roman" w:eastAsiaTheme="minorEastAsia" w:hAnsi="Times New Roman" w:cs="Times New Roman"/>
          <w:sz w:val="24"/>
          <w:szCs w:val="24"/>
        </w:rPr>
        <w:t xml:space="preserve">the pizza, and Ana her twin sister ate the other 3/8. How many pizza was left for </w:t>
      </w:r>
      <w:proofErr w:type="spellStart"/>
      <w:r w:rsidR="00082365">
        <w:rPr>
          <w:rFonts w:ascii="Times New Roman" w:eastAsiaTheme="minorEastAsia" w:hAnsi="Times New Roman" w:cs="Times New Roman"/>
          <w:sz w:val="24"/>
          <w:szCs w:val="24"/>
        </w:rPr>
        <w:t>Ferd</w:t>
      </w:r>
      <w:proofErr w:type="spellEnd"/>
      <w:r w:rsidR="00082365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52C9D8E" w14:textId="75FE0852" w:rsidR="00082365" w:rsidRDefault="00082365" w:rsidP="00082365">
      <w:pPr>
        <w:rPr>
          <w:rFonts w:ascii="Times New Roman" w:hAnsi="Times New Roman" w:cs="Times New Roman"/>
          <w:sz w:val="24"/>
          <w:szCs w:val="24"/>
        </w:rPr>
      </w:pPr>
    </w:p>
    <w:p w14:paraId="2D92251B" w14:textId="394D9CBB" w:rsidR="00082365" w:rsidRDefault="00082365" w:rsidP="000823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exa bought 8 gummy bear candies for P3.50 each from the 7/11 store, she had P2.00 left. How much money did Alexa start with?</w:t>
      </w:r>
    </w:p>
    <w:p w14:paraId="718278BD" w14:textId="138C4AED" w:rsidR="00082365" w:rsidRDefault="00082365" w:rsidP="000823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23269D" w14:textId="478D1792" w:rsidR="00082365" w:rsidRDefault="00082365" w:rsidP="000823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CE2145" w14:textId="0087756B" w:rsidR="00082365" w:rsidRDefault="00082365" w:rsidP="000823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adys weighs 40.9 kgs,  </w:t>
      </w:r>
      <w:proofErr w:type="spellStart"/>
      <w:r>
        <w:rPr>
          <w:rFonts w:ascii="Times New Roman" w:hAnsi="Times New Roman" w:cs="Times New Roman"/>
          <w:sz w:val="24"/>
          <w:szCs w:val="24"/>
        </w:rPr>
        <w:t>Ben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s 38kgs and Castro weighs 42kgs , what is their total weight?</w:t>
      </w:r>
    </w:p>
    <w:p w14:paraId="67B03CD2" w14:textId="6F1A31E8" w:rsidR="00082365" w:rsidRDefault="00082365" w:rsidP="000823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F992FB" w14:textId="33889135" w:rsidR="00082365" w:rsidRDefault="00082365" w:rsidP="000823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3778EB" w14:textId="040E5804" w:rsidR="00082365" w:rsidRDefault="00082365" w:rsidP="000823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cuba diver Elena takes a 7 steps forward and 9 steps </w:t>
      </w:r>
      <w:r w:rsidR="00D02F51">
        <w:rPr>
          <w:rFonts w:ascii="Times New Roman" w:hAnsi="Times New Roman" w:cs="Times New Roman"/>
          <w:sz w:val="24"/>
          <w:szCs w:val="24"/>
        </w:rPr>
        <w:t>backwards.</w:t>
      </w:r>
      <w:r>
        <w:rPr>
          <w:rFonts w:ascii="Times New Roman" w:hAnsi="Times New Roman" w:cs="Times New Roman"/>
          <w:sz w:val="24"/>
          <w:szCs w:val="24"/>
        </w:rPr>
        <w:t xml:space="preserve"> How many steps did she take?</w:t>
      </w:r>
    </w:p>
    <w:p w14:paraId="366DB1EB" w14:textId="3AE4774E" w:rsidR="00082365" w:rsidRDefault="00082365" w:rsidP="00082365">
      <w:pPr>
        <w:rPr>
          <w:rFonts w:ascii="Times New Roman" w:hAnsi="Times New Roman" w:cs="Times New Roman"/>
          <w:sz w:val="24"/>
          <w:szCs w:val="24"/>
        </w:rPr>
      </w:pPr>
    </w:p>
    <w:p w14:paraId="69C1C9AB" w14:textId="53F36FF5" w:rsidR="00082365" w:rsidRDefault="00082365" w:rsidP="000823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ubmarine starts out at 125 feet. Below sea level</w:t>
      </w:r>
      <w:r w:rsidR="00D02F51">
        <w:rPr>
          <w:rFonts w:ascii="Times New Roman" w:hAnsi="Times New Roman" w:cs="Times New Roman"/>
          <w:sz w:val="24"/>
          <w:szCs w:val="24"/>
        </w:rPr>
        <w:t>. It dives 218 feet before rising at 310 feet. Represent the current depth of the submarine as integer. What is the current depth of the submarine below sea level?</w:t>
      </w:r>
    </w:p>
    <w:p w14:paraId="4A75D4B8" w14:textId="77777777" w:rsidR="00D02F51" w:rsidRPr="00D02F51" w:rsidRDefault="00D02F51" w:rsidP="00D02F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1ADBFA" w14:textId="64069932" w:rsidR="00D02F51" w:rsidRDefault="00D02F51" w:rsidP="00D02F5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300E7F" w14:textId="57C18209" w:rsidR="00D02F51" w:rsidRDefault="00D02F51" w:rsidP="00D02F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checking account is P500.00 due to credit card interest, the following day you cash in worth of P380.00 in your account. What is the balance in your account?</w:t>
      </w:r>
    </w:p>
    <w:p w14:paraId="4BC4F2D6" w14:textId="3401B2D9" w:rsidR="00D02F51" w:rsidRDefault="00D02F51" w:rsidP="00D02F51">
      <w:pPr>
        <w:rPr>
          <w:rFonts w:ascii="Times New Roman" w:hAnsi="Times New Roman" w:cs="Times New Roman"/>
          <w:sz w:val="24"/>
          <w:szCs w:val="24"/>
        </w:rPr>
      </w:pPr>
    </w:p>
    <w:p w14:paraId="40370992" w14:textId="21313D29" w:rsidR="00D02F51" w:rsidRDefault="00D02F51" w:rsidP="00D02F5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itan City recorded the highest temperature for the year 2020 it was 38°c. If the temperature in Isabela City was 28</w:t>
      </w:r>
      <w:r>
        <w:rPr>
          <w:rFonts w:ascii="Times New Roman" w:hAnsi="Times New Roman" w:cs="Times New Roman"/>
          <w:sz w:val="24"/>
          <w:szCs w:val="24"/>
        </w:rPr>
        <w:t>°</w:t>
      </w:r>
      <w:r>
        <w:rPr>
          <w:rFonts w:ascii="Times New Roman" w:hAnsi="Times New Roman" w:cs="Times New Roman"/>
          <w:sz w:val="24"/>
          <w:szCs w:val="24"/>
        </w:rPr>
        <w:t>c in the morning and 32</w:t>
      </w:r>
      <w:r>
        <w:rPr>
          <w:rFonts w:ascii="Times New Roman" w:hAnsi="Times New Roman" w:cs="Times New Roman"/>
          <w:sz w:val="24"/>
          <w:szCs w:val="24"/>
        </w:rPr>
        <w:t>°</w:t>
      </w:r>
      <w:r>
        <w:rPr>
          <w:rFonts w:ascii="Times New Roman" w:hAnsi="Times New Roman" w:cs="Times New Roman"/>
          <w:sz w:val="24"/>
          <w:szCs w:val="24"/>
        </w:rPr>
        <w:t>c in the evening. What is the difference between the two temperatures?</w:t>
      </w:r>
    </w:p>
    <w:p w14:paraId="2DA37DEC" w14:textId="77777777" w:rsidR="000363F3" w:rsidRPr="000363F3" w:rsidRDefault="000363F3" w:rsidP="000363F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041B98" w14:textId="1C56F193" w:rsidR="000363F3" w:rsidRDefault="000363F3" w:rsidP="000363F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7E4CF9" w14:textId="40A80E4C" w:rsidR="000363F3" w:rsidRDefault="000363F3" w:rsidP="000363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rea of a square window is 385</w:t>
      </w:r>
      <w:r w:rsidR="0082271B">
        <w:rPr>
          <w:rFonts w:ascii="Times New Roman" w:hAnsi="Times New Roman" w:cs="Times New Roman"/>
          <w:sz w:val="24"/>
          <w:szCs w:val="24"/>
        </w:rPr>
        <w:t>in</w:t>
      </w:r>
      <w:r w:rsidR="0082271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82271B">
        <w:rPr>
          <w:rFonts w:ascii="Times New Roman" w:hAnsi="Times New Roman" w:cs="Times New Roman"/>
          <w:sz w:val="24"/>
          <w:szCs w:val="24"/>
        </w:rPr>
        <w:t>. A rectangular window has a width the same as the square window’s width. Its length is 2inches longer than width. What is the area of a rectangle window.</w:t>
      </w:r>
    </w:p>
    <w:p w14:paraId="0A394EBB" w14:textId="73DD54BE" w:rsidR="0082271B" w:rsidRDefault="0082271B" w:rsidP="0082271B">
      <w:pPr>
        <w:rPr>
          <w:rFonts w:ascii="Times New Roman" w:hAnsi="Times New Roman" w:cs="Times New Roman"/>
          <w:sz w:val="24"/>
          <w:szCs w:val="24"/>
        </w:rPr>
      </w:pPr>
    </w:p>
    <w:p w14:paraId="0D08F4B0" w14:textId="0E5A3DA9" w:rsidR="0082271B" w:rsidRPr="0082271B" w:rsidRDefault="0082271B" w:rsidP="008227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cle Steven bought a boulder that weighs 9.28kg . What is the weight written as a mixed number? </w:t>
      </w:r>
    </w:p>
    <w:p w14:paraId="6D18A9C7" w14:textId="66363638" w:rsidR="00221AAF" w:rsidRDefault="00221AAF" w:rsidP="00221AAF">
      <w:pPr>
        <w:rPr>
          <w:rFonts w:ascii="Times New Roman" w:hAnsi="Times New Roman" w:cs="Times New Roman"/>
          <w:sz w:val="24"/>
          <w:szCs w:val="24"/>
        </w:rPr>
      </w:pPr>
    </w:p>
    <w:p w14:paraId="48CAF728" w14:textId="77777777" w:rsidR="00221AAF" w:rsidRPr="00221AAF" w:rsidRDefault="00221AAF" w:rsidP="00221AAF">
      <w:pPr>
        <w:rPr>
          <w:rFonts w:ascii="Times New Roman" w:hAnsi="Times New Roman" w:cs="Times New Roman"/>
          <w:sz w:val="24"/>
          <w:szCs w:val="24"/>
        </w:rPr>
      </w:pPr>
    </w:p>
    <w:sectPr w:rsidR="00221AAF" w:rsidRPr="00221AAF" w:rsidSect="0042641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632BD"/>
    <w:multiLevelType w:val="hybridMultilevel"/>
    <w:tmpl w:val="1F3CA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162B8"/>
    <w:multiLevelType w:val="hybridMultilevel"/>
    <w:tmpl w:val="64E2A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18368A"/>
    <w:multiLevelType w:val="hybridMultilevel"/>
    <w:tmpl w:val="36D62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tDQ0MDYzNTYzNjJV0lEKTi0uzszPAykwrAUA6Nk/ZiwAAAA="/>
  </w:docVars>
  <w:rsids>
    <w:rsidRoot w:val="00426411"/>
    <w:rsid w:val="000363F3"/>
    <w:rsid w:val="00082365"/>
    <w:rsid w:val="0014627B"/>
    <w:rsid w:val="00221AAF"/>
    <w:rsid w:val="002F700E"/>
    <w:rsid w:val="00350417"/>
    <w:rsid w:val="00426411"/>
    <w:rsid w:val="005D7912"/>
    <w:rsid w:val="0082271B"/>
    <w:rsid w:val="009A3A33"/>
    <w:rsid w:val="00D02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B7EB2"/>
  <w15:chartTrackingRefBased/>
  <w15:docId w15:val="{88BFEA60-6AAB-4DB0-B6F2-95BF6B5E9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41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04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DALE FUENTEBELLA</dc:creator>
  <cp:keywords/>
  <dc:description/>
  <cp:lastModifiedBy>RONALD DALE FUENTEBELLA</cp:lastModifiedBy>
  <cp:revision>5</cp:revision>
  <dcterms:created xsi:type="dcterms:W3CDTF">2021-11-19T12:38:00Z</dcterms:created>
  <dcterms:modified xsi:type="dcterms:W3CDTF">2021-11-19T13:18:00Z</dcterms:modified>
</cp:coreProperties>
</file>